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CCBD8F" w14:textId="2A0D978B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FD3762">
        <w:rPr>
          <w:rFonts w:ascii="Arial" w:hAnsi="Arial"/>
          <w:spacing w:val="0"/>
          <w:kern w:val="0"/>
          <w:sz w:val="24"/>
          <w:szCs w:val="24"/>
        </w:rPr>
        <w:t>7</w:t>
      </w:r>
      <w:r w:rsidR="00F91301">
        <w:rPr>
          <w:rFonts w:ascii="Arial" w:hAnsi="Arial"/>
          <w:spacing w:val="0"/>
          <w:kern w:val="0"/>
          <w:sz w:val="24"/>
          <w:szCs w:val="24"/>
        </w:rPr>
        <w:t>4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29E1E912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E76B44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57761BBF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3546FA">
        <w:rPr>
          <w:rFonts w:ascii="Arial" w:hAnsi="Arial" w:cs="Arial"/>
          <w:bCs/>
          <w:sz w:val="20"/>
          <w:szCs w:val="20"/>
        </w:rPr>
        <w:t>Ing. Karlem Trpkošem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49F1D7D6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0E90668" w14:textId="77777777" w:rsidR="005F2CA9" w:rsidRDefault="005F2CA9" w:rsidP="005F2CA9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Konsorcium Tekies a COPS</w:t>
      </w:r>
    </w:p>
    <w:p w14:paraId="46A7A8EF" w14:textId="77777777" w:rsidR="005F2CA9" w:rsidRPr="00022068" w:rsidRDefault="005F2CA9" w:rsidP="005F2CA9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r w:rsidRPr="00022068">
        <w:rPr>
          <w:rFonts w:ascii="Arial" w:hAnsi="Arial" w:cs="Arial"/>
          <w:b/>
          <w:bCs/>
          <w:sz w:val="20"/>
          <w:szCs w:val="20"/>
        </w:rPr>
        <w:t>Tekies s.r.o.</w:t>
      </w:r>
      <w:bookmarkEnd w:id="0"/>
    </w:p>
    <w:p w14:paraId="2908BAE8" w14:textId="77777777" w:rsidR="005F2CA9" w:rsidRPr="00022068" w:rsidRDefault="005F2CA9" w:rsidP="005F2CA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>U Nikolajky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4EF72734" w14:textId="77777777" w:rsidR="005F2CA9" w:rsidRPr="00022068" w:rsidRDefault="005F2CA9" w:rsidP="005F2CA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7AA7D652" w14:textId="77777777" w:rsidR="005F2CA9" w:rsidRPr="00022068" w:rsidRDefault="005F2CA9" w:rsidP="005F2CA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13D5FF3A" w14:textId="381EF9C4" w:rsidR="005F2CA9" w:rsidRDefault="005F2CA9" w:rsidP="005F2CA9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431F50" w:rsidRPr="00431F50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13AD1C3B" w14:textId="4376DF1F" w:rsidR="005F2CA9" w:rsidRDefault="005F2CA9" w:rsidP="005F2CA9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 w:rsidRPr="006C7616">
        <w:rPr>
          <w:rFonts w:ascii="Arial" w:eastAsia="Arial" w:hAnsi="Arial" w:cs="Arial"/>
          <w:sz w:val="20"/>
          <w:szCs w:val="20"/>
        </w:rPr>
        <w:t xml:space="preserve">číslo účtu: </w:t>
      </w:r>
      <w:r>
        <w:rPr>
          <w:rFonts w:ascii="Arial" w:eastAsia="Arial" w:hAnsi="Arial" w:cs="Arial"/>
          <w:sz w:val="20"/>
          <w:szCs w:val="20"/>
        </w:rPr>
        <w:tab/>
      </w:r>
      <w:r w:rsidR="00431F50" w:rsidRPr="00431F50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7320B3D6" w14:textId="77777777" w:rsidR="005F2CA9" w:rsidRPr="00022068" w:rsidRDefault="005F2CA9" w:rsidP="005F2CA9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lem Wimmerem, jednatelem</w:t>
      </w:r>
    </w:p>
    <w:p w14:paraId="489FFF9E" w14:textId="77777777" w:rsidR="005F2CA9" w:rsidRPr="00022068" w:rsidRDefault="005F2CA9" w:rsidP="005F2CA9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3D1E3960" w14:textId="77777777" w:rsidR="005F2CA9" w:rsidRPr="00022068" w:rsidRDefault="005F2CA9" w:rsidP="005F2CA9">
      <w:pPr>
        <w:spacing w:before="60" w:after="6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4B8BDDB5" w14:textId="77777777" w:rsidR="005F2CA9" w:rsidRPr="00022068" w:rsidRDefault="005F2CA9" w:rsidP="005F2CA9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r>
        <w:rPr>
          <w:rFonts w:ascii="Arial" w:hAnsi="Arial" w:cs="Arial"/>
          <w:b/>
          <w:bCs/>
          <w:sz w:val="20"/>
          <w:szCs w:val="20"/>
        </w:rPr>
        <w:t>Solutions</w:t>
      </w:r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1"/>
    </w:p>
    <w:p w14:paraId="4FC54DAF" w14:textId="77777777" w:rsidR="005F2CA9" w:rsidRPr="00022068" w:rsidRDefault="005F2CA9" w:rsidP="005F2CA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 xml:space="preserve">Thámova </w:t>
      </w:r>
      <w:r w:rsidRPr="000C52B0">
        <w:rPr>
          <w:rFonts w:ascii="Arial" w:hAnsi="Arial" w:cs="Arial"/>
          <w:bCs/>
          <w:color w:val="000000"/>
          <w:sz w:val="20"/>
          <w:szCs w:val="20"/>
        </w:rPr>
        <w:t>16, 186 00 Praha 8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5F41FFC0" w14:textId="77777777" w:rsidR="005F2CA9" w:rsidRPr="00022068" w:rsidRDefault="005F2CA9" w:rsidP="005F2CA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01FD460A" w14:textId="77777777" w:rsidR="005F2CA9" w:rsidRPr="00022068" w:rsidRDefault="005F2CA9" w:rsidP="005F2CA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6C74A693" w14:textId="239A4400" w:rsidR="005F2CA9" w:rsidRDefault="005F2CA9" w:rsidP="005F2CA9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431F50" w:rsidRPr="00431F50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2275768" w14:textId="697E5880" w:rsidR="005F2CA9" w:rsidRDefault="005F2CA9" w:rsidP="005F2CA9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číslo účtu: </w:t>
      </w:r>
      <w:r>
        <w:rPr>
          <w:rFonts w:ascii="Arial" w:eastAsia="Arial" w:hAnsi="Arial" w:cs="Arial"/>
          <w:sz w:val="20"/>
          <w:szCs w:val="20"/>
        </w:rPr>
        <w:tab/>
      </w:r>
      <w:r w:rsidR="00431F50" w:rsidRPr="00431F50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4A5100E1" w14:textId="77777777" w:rsidR="005F2CA9" w:rsidRPr="00022068" w:rsidRDefault="005F2CA9" w:rsidP="005F2CA9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Dvořák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, Ph.D., jednatel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</w:p>
    <w:p w14:paraId="209B9840" w14:textId="77777777" w:rsidR="005F2CA9" w:rsidRPr="00022068" w:rsidRDefault="005F2CA9" w:rsidP="005F2CA9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5B6AADA8" w14:textId="62F6B132" w:rsidR="001227A2" w:rsidRPr="00A16B28" w:rsidRDefault="00C9449A" w:rsidP="005F2CA9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  <w:lang w:eastAsia="en-US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0FD83C5D" w14:textId="5CFE0515" w:rsidR="00CE29AB" w:rsidRDefault="001227A2" w:rsidP="005F2CA9">
      <w:pPr>
        <w:pStyle w:val="RLProhlensmluvnchstran"/>
        <w:spacing w:after="0" w:line="280" w:lineRule="atLeast"/>
        <w:rPr>
          <w:rFonts w:ascii="Arial" w:hAnsi="Arial" w:cs="Arial"/>
          <w:b w:val="0"/>
          <w:sz w:val="20"/>
          <w:lang w:eastAsia="en-US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  <w:bookmarkStart w:id="2" w:name="_Toc357594080"/>
      <w:bookmarkStart w:id="3" w:name="_Toc358638376"/>
      <w:bookmarkStart w:id="4" w:name="_Toc361816449"/>
      <w:bookmarkStart w:id="5" w:name="_Toc361816562"/>
      <w:r w:rsidR="00CE29AB">
        <w:rPr>
          <w:rFonts w:ascii="Arial" w:hAnsi="Arial" w:cs="Arial"/>
          <w:sz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604144E4" w14:textId="77777777" w:rsidR="00D2667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6"/>
      <w:bookmarkEnd w:id="7"/>
      <w:bookmarkEnd w:id="8"/>
      <w:bookmarkEnd w:id="9"/>
    </w:p>
    <w:p w14:paraId="45DCD70C" w14:textId="55C24D16" w:rsidR="000E3A47" w:rsidRDefault="0065183E" w:rsidP="00FD3762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FD3762">
        <w:rPr>
          <w:rFonts w:ascii="Arial" w:hAnsi="Arial" w:cs="Arial"/>
          <w:sz w:val="20"/>
          <w:szCs w:val="20"/>
          <w:lang w:eastAsia="en-US"/>
        </w:rPr>
        <w:t xml:space="preserve">Poskytovatel se Dílčí smlouvou zavazuje poskytnout </w:t>
      </w:r>
      <w:r w:rsidR="00E76B44" w:rsidRPr="00FD3762">
        <w:rPr>
          <w:rFonts w:ascii="Arial" w:hAnsi="Arial" w:cs="Arial"/>
          <w:sz w:val="20"/>
          <w:szCs w:val="20"/>
          <w:lang w:eastAsia="en-US"/>
        </w:rPr>
        <w:t>služby</w:t>
      </w:r>
      <w:r w:rsidRPr="00FD3762">
        <w:rPr>
          <w:rFonts w:ascii="Arial" w:hAnsi="Arial" w:cs="Arial"/>
          <w:sz w:val="20"/>
          <w:szCs w:val="20"/>
          <w:lang w:eastAsia="en-US"/>
        </w:rPr>
        <w:t xml:space="preserve"> IT odborníků </w:t>
      </w:r>
      <w:r w:rsidR="009C6D10" w:rsidRPr="00FD3762">
        <w:rPr>
          <w:rFonts w:ascii="Arial" w:hAnsi="Arial" w:cs="Arial"/>
          <w:sz w:val="20"/>
          <w:szCs w:val="20"/>
          <w:lang w:eastAsia="en-US"/>
        </w:rPr>
        <w:t xml:space="preserve">v oblasti </w:t>
      </w:r>
      <w:r w:rsidR="001A74BF">
        <w:rPr>
          <w:rFonts w:ascii="Arial" w:hAnsi="Arial" w:cs="Arial"/>
          <w:sz w:val="20"/>
          <w:szCs w:val="20"/>
          <w:lang w:eastAsia="en-US"/>
        </w:rPr>
        <w:t>řízení portfolia domény nepojistných sociálních dávek. Mezi jednotlivé činnosti IT odborníků bude patřit především:</w:t>
      </w:r>
    </w:p>
    <w:p w14:paraId="1490135C" w14:textId="77777777" w:rsidR="001A74BF" w:rsidRPr="00F91301" w:rsidRDefault="001A74BF" w:rsidP="001A74BF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before="120"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20"/>
        </w:rPr>
      </w:pPr>
      <w:r w:rsidRPr="00F91301">
        <w:rPr>
          <w:rFonts w:ascii="Arial" w:eastAsia="Arial" w:hAnsi="Arial" w:cs="Arial"/>
          <w:color w:val="000000" w:themeColor="text1"/>
          <w:sz w:val="20"/>
          <w:szCs w:val="20"/>
        </w:rPr>
        <w:t>správa business požadavků a produktového backlogu jejich prioritizace, ladění a přenos do vývojových týmů,</w:t>
      </w:r>
    </w:p>
    <w:p w14:paraId="76435A3B" w14:textId="77777777" w:rsidR="001A74BF" w:rsidRPr="00F91301" w:rsidRDefault="001A74BF" w:rsidP="001A74BF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20"/>
        </w:rPr>
      </w:pPr>
      <w:r w:rsidRPr="00F91301">
        <w:rPr>
          <w:rFonts w:ascii="Arial" w:eastAsia="Arial" w:hAnsi="Arial" w:cs="Arial"/>
          <w:color w:val="000000" w:themeColor="text1"/>
          <w:sz w:val="20"/>
          <w:szCs w:val="20"/>
        </w:rPr>
        <w:t>zajištění vazby mezi business cíli a IT dodávkami, hlídání strategického souladu a kapacit,</w:t>
      </w:r>
    </w:p>
    <w:p w14:paraId="10E970EA" w14:textId="77777777" w:rsidR="001A74BF" w:rsidRPr="00F91301" w:rsidRDefault="001A74BF" w:rsidP="001A74BF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20"/>
        </w:rPr>
      </w:pPr>
      <w:r w:rsidRPr="00F91301">
        <w:rPr>
          <w:rFonts w:ascii="Arial" w:eastAsia="Arial" w:hAnsi="Arial" w:cs="Arial"/>
          <w:color w:val="000000" w:themeColor="text1"/>
          <w:sz w:val="20"/>
          <w:szCs w:val="20"/>
        </w:rPr>
        <w:t>zavádění a rozvoj agilních struktur (ART, Program Board, PI Planning, Syncs),</w:t>
      </w:r>
    </w:p>
    <w:p w14:paraId="669D6EA3" w14:textId="77777777" w:rsidR="001A74BF" w:rsidRPr="00F91301" w:rsidRDefault="001A74BF" w:rsidP="001A74BF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20"/>
        </w:rPr>
      </w:pPr>
      <w:r w:rsidRPr="00F91301">
        <w:rPr>
          <w:rFonts w:ascii="Arial" w:eastAsia="Arial" w:hAnsi="Arial" w:cs="Arial"/>
          <w:color w:val="000000" w:themeColor="text1"/>
          <w:sz w:val="20"/>
          <w:szCs w:val="20"/>
        </w:rPr>
        <w:t>koordinace mezi týmy (team-of-teams), zajištění plynulé synchronizace a předcházení kolizím,</w:t>
      </w:r>
    </w:p>
    <w:p w14:paraId="40AA54CE" w14:textId="77777777" w:rsidR="001A74BF" w:rsidRPr="00F91301" w:rsidRDefault="001A74BF" w:rsidP="001A74BF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20"/>
        </w:rPr>
      </w:pPr>
      <w:r w:rsidRPr="00F91301">
        <w:rPr>
          <w:rFonts w:ascii="Arial" w:eastAsia="Arial" w:hAnsi="Arial" w:cs="Arial"/>
          <w:color w:val="000000" w:themeColor="text1"/>
          <w:sz w:val="20"/>
          <w:szCs w:val="20"/>
        </w:rPr>
        <w:t>aktivní účast na řízení transformace – metodická podpora, mentoring, sjednocení postupů napříč týmy,</w:t>
      </w:r>
    </w:p>
    <w:p w14:paraId="61844AC2" w14:textId="77777777" w:rsidR="001A74BF" w:rsidRPr="00F91301" w:rsidRDefault="001A74BF" w:rsidP="001A74BF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20"/>
        </w:rPr>
      </w:pPr>
      <w:r w:rsidRPr="00F91301">
        <w:rPr>
          <w:rFonts w:ascii="Arial" w:eastAsia="Arial" w:hAnsi="Arial" w:cs="Arial"/>
          <w:color w:val="000000" w:themeColor="text1"/>
          <w:sz w:val="20"/>
          <w:szCs w:val="20"/>
        </w:rPr>
        <w:t>spoluvytváření enterprise architektury systémů – návrh komponent, rozhraní a datových toků,</w:t>
      </w:r>
    </w:p>
    <w:p w14:paraId="2B34F235" w14:textId="77777777" w:rsidR="001A74BF" w:rsidRPr="00F91301" w:rsidRDefault="001A74BF" w:rsidP="001A74BF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20"/>
        </w:rPr>
      </w:pPr>
      <w:r w:rsidRPr="00F91301">
        <w:rPr>
          <w:rFonts w:ascii="Arial" w:eastAsia="Arial" w:hAnsi="Arial" w:cs="Arial"/>
          <w:color w:val="000000" w:themeColor="text1"/>
          <w:sz w:val="20"/>
          <w:szCs w:val="20"/>
        </w:rPr>
        <w:t>dohled nad integracemi mezi subsystémy, jednotným architektonickým rámcem a dokumentací,</w:t>
      </w:r>
    </w:p>
    <w:p w14:paraId="293CAD27" w14:textId="77777777" w:rsidR="001A74BF" w:rsidRPr="00F91301" w:rsidRDefault="001A74BF" w:rsidP="001A74BF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20"/>
        </w:rPr>
      </w:pPr>
      <w:r w:rsidRPr="00F91301">
        <w:rPr>
          <w:rFonts w:ascii="Arial" w:eastAsia="Arial" w:hAnsi="Arial" w:cs="Arial"/>
          <w:color w:val="000000" w:themeColor="text1"/>
          <w:sz w:val="20"/>
          <w:szCs w:val="20"/>
        </w:rPr>
        <w:t>spolupráce s architekty, analytiky a DevOps týmy při návrhu a řízení technických řešení,</w:t>
      </w:r>
    </w:p>
    <w:p w14:paraId="17CB791A" w14:textId="77777777" w:rsidR="001A74BF" w:rsidRPr="00F91301" w:rsidRDefault="001A74BF" w:rsidP="001A74BF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20"/>
        </w:rPr>
      </w:pPr>
      <w:r w:rsidRPr="00F91301">
        <w:rPr>
          <w:rFonts w:ascii="Arial" w:eastAsia="Arial" w:hAnsi="Arial" w:cs="Arial"/>
          <w:color w:val="000000" w:themeColor="text1"/>
          <w:sz w:val="20"/>
          <w:szCs w:val="20"/>
        </w:rPr>
        <w:t>správa programové roadmapy, plánování iniciativ, závislostí a termínů,</w:t>
      </w:r>
    </w:p>
    <w:p w14:paraId="73F19C4E" w14:textId="77777777" w:rsidR="001A74BF" w:rsidRPr="00F91301" w:rsidRDefault="001A74BF" w:rsidP="001A74BF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20"/>
        </w:rPr>
      </w:pPr>
      <w:r w:rsidRPr="00F91301">
        <w:rPr>
          <w:rFonts w:ascii="Arial" w:eastAsia="Arial" w:hAnsi="Arial" w:cs="Arial"/>
          <w:color w:val="000000" w:themeColor="text1"/>
          <w:sz w:val="20"/>
          <w:szCs w:val="20"/>
        </w:rPr>
        <w:t>zodpovědnost za Program Incrementy (PI), řízení rizik a mitigace,</w:t>
      </w:r>
    </w:p>
    <w:p w14:paraId="17064F94" w14:textId="77777777" w:rsidR="001A74BF" w:rsidRPr="00F91301" w:rsidRDefault="001A74BF" w:rsidP="001A74BF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20"/>
        </w:rPr>
      </w:pPr>
      <w:r w:rsidRPr="00F91301">
        <w:rPr>
          <w:rFonts w:ascii="Arial" w:eastAsia="Arial" w:hAnsi="Arial" w:cs="Arial"/>
          <w:color w:val="000000" w:themeColor="text1"/>
          <w:sz w:val="20"/>
          <w:szCs w:val="20"/>
        </w:rPr>
        <w:t>reportování pokroku, statusů a výjimek managementu a steering committee,</w:t>
      </w:r>
    </w:p>
    <w:p w14:paraId="6827A253" w14:textId="77777777" w:rsidR="001A74BF" w:rsidRPr="00F91301" w:rsidRDefault="001A74BF" w:rsidP="001A74BF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20"/>
        </w:rPr>
      </w:pPr>
      <w:r w:rsidRPr="00F91301">
        <w:rPr>
          <w:rFonts w:ascii="Arial" w:eastAsia="Arial" w:hAnsi="Arial" w:cs="Arial"/>
          <w:color w:val="000000" w:themeColor="text1"/>
          <w:sz w:val="20"/>
          <w:szCs w:val="20"/>
        </w:rPr>
        <w:t>koordinace s Product Ownery, Solution Architekty a Business Leadery,</w:t>
      </w:r>
    </w:p>
    <w:p w14:paraId="538B47E2" w14:textId="77777777" w:rsidR="001A74BF" w:rsidRPr="00F91301" w:rsidRDefault="001A74BF" w:rsidP="001A74BF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20"/>
        </w:rPr>
      </w:pPr>
      <w:r w:rsidRPr="00F91301">
        <w:rPr>
          <w:rFonts w:ascii="Arial" w:eastAsia="Arial" w:hAnsi="Arial" w:cs="Arial"/>
          <w:color w:val="000000" w:themeColor="text1"/>
          <w:sz w:val="20"/>
          <w:szCs w:val="20"/>
        </w:rPr>
        <w:t>definice a dohled nad standardy projektového řízení, reportingem, testováním a releasy,</w:t>
      </w:r>
    </w:p>
    <w:p w14:paraId="21517B00" w14:textId="77777777" w:rsidR="001A74BF" w:rsidRPr="00F91301" w:rsidRDefault="001A74BF" w:rsidP="001A74BF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20"/>
        </w:rPr>
      </w:pPr>
      <w:r w:rsidRPr="00F91301">
        <w:rPr>
          <w:rFonts w:ascii="Arial" w:eastAsia="Arial" w:hAnsi="Arial" w:cs="Arial"/>
          <w:color w:val="000000" w:themeColor="text1"/>
          <w:sz w:val="20"/>
          <w:szCs w:val="20"/>
        </w:rPr>
        <w:t>zajištění metodické konzistence napříč týmy a oblastmi (Jira, Xray, TestRail, Confluence, CI/CD),</w:t>
      </w:r>
    </w:p>
    <w:p w14:paraId="4DE876EE" w14:textId="77777777" w:rsidR="001A74BF" w:rsidRPr="00F91301" w:rsidRDefault="001A74BF" w:rsidP="001A74BF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20"/>
        </w:rPr>
      </w:pPr>
      <w:r w:rsidRPr="00F91301">
        <w:rPr>
          <w:rFonts w:ascii="Arial" w:eastAsia="Arial" w:hAnsi="Arial" w:cs="Arial"/>
          <w:color w:val="000000" w:themeColor="text1"/>
          <w:sz w:val="20"/>
          <w:szCs w:val="20"/>
        </w:rPr>
        <w:t>spolupráce s QA týmy na návrhu a validaci testovacích strategií,</w:t>
      </w:r>
    </w:p>
    <w:p w14:paraId="6A2770AF" w14:textId="77777777" w:rsidR="001A74BF" w:rsidRPr="00F91301" w:rsidRDefault="001A74BF" w:rsidP="001A74BF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20"/>
        </w:rPr>
      </w:pPr>
      <w:r w:rsidRPr="00F91301">
        <w:rPr>
          <w:rFonts w:ascii="Arial" w:eastAsia="Arial" w:hAnsi="Arial" w:cs="Arial"/>
          <w:color w:val="000000" w:themeColor="text1"/>
          <w:sz w:val="20"/>
          <w:szCs w:val="20"/>
        </w:rPr>
        <w:t>odpovědnost za řízení rizik, kvality a souladu s ITSM procesy.</w:t>
      </w:r>
    </w:p>
    <w:p w14:paraId="28A6E31E" w14:textId="77777777" w:rsidR="000A33C2" w:rsidRPr="000A33C2" w:rsidRDefault="000A33C2" w:rsidP="000A33C2">
      <w:pPr>
        <w:widowControl w:val="0"/>
        <w:tabs>
          <w:tab w:val="left" w:pos="6804"/>
        </w:tabs>
        <w:spacing w:before="120" w:line="280" w:lineRule="atLeast"/>
        <w:ind w:left="567"/>
        <w:rPr>
          <w:rFonts w:ascii="Arial" w:hAnsi="Arial" w:cs="Arial"/>
          <w:sz w:val="20"/>
          <w:szCs w:val="20"/>
        </w:rPr>
      </w:pPr>
      <w:r w:rsidRPr="000A33C2">
        <w:rPr>
          <w:rFonts w:ascii="Arial" w:hAnsi="Arial" w:cs="Arial"/>
          <w:sz w:val="20"/>
          <w:szCs w:val="20"/>
        </w:rPr>
        <w:t>(dále jen „</w:t>
      </w:r>
      <w:r w:rsidRPr="000A33C2">
        <w:rPr>
          <w:rFonts w:ascii="Arial" w:hAnsi="Arial" w:cs="Arial"/>
          <w:b/>
          <w:bCs/>
          <w:sz w:val="20"/>
          <w:szCs w:val="20"/>
        </w:rPr>
        <w:t>Služby</w:t>
      </w:r>
      <w:r w:rsidRPr="000A33C2">
        <w:rPr>
          <w:rFonts w:ascii="Arial" w:hAnsi="Arial" w:cs="Arial"/>
          <w:sz w:val="20"/>
          <w:szCs w:val="20"/>
        </w:rPr>
        <w:t>“).</w:t>
      </w:r>
    </w:p>
    <w:p w14:paraId="4C78A660" w14:textId="77777777" w:rsidR="00F91301" w:rsidRDefault="00F91301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40DDFAB1" w14:textId="43025B62" w:rsidR="00683F6D" w:rsidRDefault="00A73811" w:rsidP="005A75DD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lastRenderedPageBreak/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6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2664"/>
        <w:gridCol w:w="1832"/>
      </w:tblGrid>
      <w:tr w:rsidR="007910AE" w:rsidRPr="00B36499" w14:paraId="202EE327" w14:textId="640359EC" w:rsidTr="005F6B51">
        <w:trPr>
          <w:trHeight w:val="340"/>
        </w:trPr>
        <w:tc>
          <w:tcPr>
            <w:tcW w:w="3969" w:type="dxa"/>
            <w:shd w:val="clear" w:color="000000" w:fill="DBE5F1"/>
            <w:vAlign w:val="center"/>
            <w:hideMark/>
          </w:tcPr>
          <w:p w14:paraId="1DD59FF6" w14:textId="212D2BAC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000000" w:fill="DBE5F1"/>
            <w:vAlign w:val="center"/>
            <w:hideMark/>
          </w:tcPr>
          <w:p w14:paraId="276671F7" w14:textId="17BB7405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832" w:type="dxa"/>
            <w:shd w:val="clear" w:color="000000" w:fill="DBE5F1"/>
            <w:vAlign w:val="center"/>
          </w:tcPr>
          <w:p w14:paraId="6F9D9676" w14:textId="16B621B9" w:rsidR="007910AE" w:rsidRPr="008C603A" w:rsidRDefault="007910AE" w:rsidP="005F6B51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6108E7" w:rsidRPr="00B36499" w14:paraId="554E7420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427C2F4D" w14:textId="2CCC5805" w:rsidR="006108E7" w:rsidRPr="006108E7" w:rsidRDefault="00F91301" w:rsidP="006108E7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sz w:val="20"/>
                <w:szCs w:val="22"/>
              </w:rPr>
              <w:t>Projektový manaže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12F7DB5" w14:textId="4943CBC5" w:rsidR="006108E7" w:rsidRPr="006108E7" w:rsidRDefault="00F91301" w:rsidP="006108E7">
            <w:pPr>
              <w:spacing w:after="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240</w:t>
            </w:r>
          </w:p>
        </w:tc>
        <w:tc>
          <w:tcPr>
            <w:tcW w:w="1832" w:type="dxa"/>
            <w:vAlign w:val="center"/>
          </w:tcPr>
          <w:p w14:paraId="05F64F57" w14:textId="4D74B947" w:rsidR="006108E7" w:rsidRPr="006108E7" w:rsidRDefault="00F91301" w:rsidP="006108E7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</w:tbl>
    <w:p w14:paraId="62D00DBB" w14:textId="0B740E5F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6E621DCA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</w:t>
      </w:r>
      <w:r w:rsidR="00D14ED4">
        <w:rPr>
          <w:rFonts w:ascii="Arial" w:hAnsi="Arial" w:cs="Arial"/>
          <w:sz w:val="20"/>
          <w:szCs w:val="20"/>
        </w:rPr>
        <w:t xml:space="preserve">nebo vyšším </w:t>
      </w:r>
      <w:r w:rsidR="00F67D03">
        <w:rPr>
          <w:rFonts w:ascii="Arial" w:hAnsi="Arial" w:cs="Arial"/>
          <w:sz w:val="20"/>
          <w:szCs w:val="20"/>
        </w:rPr>
        <w:t>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4E228D74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817FF6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10"/>
      <w:bookmarkEnd w:id="11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4EEBCCD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817FF6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1AA5A26C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254882">
        <w:rPr>
          <w:rFonts w:ascii="Arial" w:hAnsi="Arial" w:cs="Arial"/>
          <w:sz w:val="20"/>
          <w:szCs w:val="20"/>
          <w:lang w:eastAsia="en-US"/>
        </w:rPr>
        <w:t xml:space="preserve"> 3 240 000,-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407C33">
        <w:rPr>
          <w:rFonts w:ascii="Arial" w:hAnsi="Arial" w:cs="Arial"/>
          <w:sz w:val="20"/>
          <w:szCs w:val="20"/>
        </w:rPr>
        <w:t>Kč bez DPH.</w:t>
      </w:r>
      <w:bookmarkEnd w:id="16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2B358E08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41457B">
        <w:rPr>
          <w:rFonts w:ascii="Arial" w:hAnsi="Arial" w:cs="Arial"/>
          <w:sz w:val="20"/>
          <w:szCs w:val="20"/>
          <w:lang w:eastAsia="en-US"/>
        </w:rPr>
        <w:t>do 3</w:t>
      </w:r>
      <w:r w:rsidR="00817FF6">
        <w:rPr>
          <w:rFonts w:ascii="Arial" w:hAnsi="Arial" w:cs="Arial"/>
          <w:sz w:val="20"/>
          <w:szCs w:val="20"/>
          <w:lang w:eastAsia="en-US"/>
        </w:rPr>
        <w:t>0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817FF6">
        <w:rPr>
          <w:rFonts w:ascii="Arial" w:hAnsi="Arial" w:cs="Arial"/>
          <w:sz w:val="20"/>
          <w:szCs w:val="20"/>
          <w:lang w:eastAsia="en-US"/>
        </w:rPr>
        <w:t>6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9350EF">
        <w:rPr>
          <w:rFonts w:ascii="Arial" w:hAnsi="Arial" w:cs="Arial"/>
          <w:sz w:val="20"/>
          <w:szCs w:val="20"/>
          <w:lang w:eastAsia="en-US"/>
        </w:rPr>
        <w:t>202</w:t>
      </w:r>
      <w:r w:rsidR="004819EF">
        <w:rPr>
          <w:rFonts w:ascii="Arial" w:hAnsi="Arial" w:cs="Arial"/>
          <w:sz w:val="20"/>
          <w:szCs w:val="20"/>
          <w:lang w:eastAsia="en-US"/>
        </w:rPr>
        <w:t>6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 w:rsidRPr="00407C33">
        <w:rPr>
          <w:rFonts w:ascii="Arial" w:hAnsi="Arial" w:cs="Arial"/>
          <w:sz w:val="20"/>
          <w:szCs w:val="20"/>
        </w:rPr>
        <w:lastRenderedPageBreak/>
        <w:t>ZÁVĚREČNÁ USTANOVENÍ</w:t>
      </w:r>
      <w:bookmarkEnd w:id="17"/>
      <w:bookmarkEnd w:id="18"/>
      <w:bookmarkEnd w:id="19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30AB2375" w14:textId="6A22B6C5" w:rsidR="000E3A47" w:rsidRPr="00407C33" w:rsidRDefault="000E3A47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817FF6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254882" w14:paraId="2A0ECB5F" w14:textId="77777777" w:rsidTr="009A672E">
        <w:trPr>
          <w:jc w:val="center"/>
        </w:trPr>
        <w:tc>
          <w:tcPr>
            <w:tcW w:w="4535" w:type="dxa"/>
          </w:tcPr>
          <w:p w14:paraId="31A8A6F6" w14:textId="77777777" w:rsidR="00254882" w:rsidRPr="007F190E" w:rsidRDefault="00254882" w:rsidP="009A672E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Objednatel</w:t>
            </w:r>
          </w:p>
          <w:p w14:paraId="2E19F88B" w14:textId="77777777" w:rsidR="00254882" w:rsidRPr="007F190E" w:rsidRDefault="00254882" w:rsidP="009A672E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sz w:val="20"/>
              </w:rPr>
            </w:pPr>
            <w:r w:rsidRPr="007F190E">
              <w:rPr>
                <w:rFonts w:ascii="Arial" w:hAnsi="Arial" w:cs="Arial"/>
                <w:b w:val="0"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3560C9C8" w14:textId="77777777" w:rsidR="00254882" w:rsidRPr="007F190E" w:rsidRDefault="00254882" w:rsidP="009A67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5D29DCF7" w14:textId="77777777" w:rsidR="00254882" w:rsidRPr="007F190E" w:rsidRDefault="00254882" w:rsidP="009A67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254882" w14:paraId="3FB4A303" w14:textId="77777777" w:rsidTr="009A672E">
        <w:trPr>
          <w:jc w:val="center"/>
        </w:trPr>
        <w:tc>
          <w:tcPr>
            <w:tcW w:w="4535" w:type="dxa"/>
          </w:tcPr>
          <w:p w14:paraId="149CB49C" w14:textId="77777777" w:rsidR="00254882" w:rsidRDefault="00254882" w:rsidP="009A672E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5AC987E2" w14:textId="77777777" w:rsidR="00254882" w:rsidRPr="007F190E" w:rsidRDefault="00254882" w:rsidP="009A672E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006EC053" w14:textId="77777777" w:rsidR="00254882" w:rsidRPr="007F190E" w:rsidRDefault="00254882" w:rsidP="009A672E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33D4CDC0" w14:textId="77777777" w:rsidR="00254882" w:rsidRPr="007F6391" w:rsidRDefault="00254882" w:rsidP="009A672E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7F6391">
              <w:rPr>
                <w:rFonts w:ascii="Arial" w:hAnsi="Arial" w:cs="Arial"/>
                <w:b w:val="0"/>
                <w:bCs/>
                <w:sz w:val="20"/>
              </w:rPr>
              <w:t>____________________________________</w:t>
            </w:r>
          </w:p>
          <w:p w14:paraId="05E60EEE" w14:textId="77777777" w:rsidR="00254882" w:rsidRPr="007F190E" w:rsidRDefault="00254882" w:rsidP="009A672E">
            <w:pPr>
              <w:pStyle w:val="RLProhlensmluvnchstran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Česká republika – Ministerstvo práce a sociálních věcí</w:t>
            </w:r>
          </w:p>
          <w:p w14:paraId="138C36B0" w14:textId="5D052794" w:rsidR="00254882" w:rsidRPr="007F190E" w:rsidRDefault="00254882" w:rsidP="009A67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</w:p>
        </w:tc>
        <w:tc>
          <w:tcPr>
            <w:tcW w:w="4535" w:type="dxa"/>
          </w:tcPr>
          <w:p w14:paraId="051AC293" w14:textId="77777777" w:rsidR="00254882" w:rsidRDefault="00254882" w:rsidP="009A67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EA74390" w14:textId="77777777" w:rsidR="00254882" w:rsidRPr="007F190E" w:rsidRDefault="00254882" w:rsidP="009A67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1D7D410" w14:textId="77777777" w:rsidR="00254882" w:rsidRPr="007F190E" w:rsidRDefault="00254882" w:rsidP="009A67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FEF4140" w14:textId="77777777" w:rsidR="00254882" w:rsidRPr="007F6391" w:rsidRDefault="00254882" w:rsidP="009A67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48A7337A" w14:textId="77777777" w:rsidR="00254882" w:rsidRDefault="00254882" w:rsidP="009A67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 s.r.o.</w:t>
            </w:r>
          </w:p>
          <w:p w14:paraId="1FD4BF1E" w14:textId="77777777" w:rsidR="00254882" w:rsidRPr="007F190E" w:rsidRDefault="00254882" w:rsidP="00431F50">
            <w:pPr>
              <w:pStyle w:val="RLdajeosmluvnstran"/>
              <w:keepNext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254882" w14:paraId="1FC82B62" w14:textId="77777777" w:rsidTr="009A672E">
        <w:trPr>
          <w:jc w:val="center"/>
        </w:trPr>
        <w:tc>
          <w:tcPr>
            <w:tcW w:w="4535" w:type="dxa"/>
          </w:tcPr>
          <w:p w14:paraId="0FDE7E03" w14:textId="77777777" w:rsidR="00254882" w:rsidRPr="007F190E" w:rsidRDefault="00254882" w:rsidP="009A672E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6594FD59" w14:textId="77777777" w:rsidR="00254882" w:rsidRPr="007F190E" w:rsidRDefault="00254882" w:rsidP="009A67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254882" w14:paraId="3D111501" w14:textId="77777777" w:rsidTr="009A672E">
        <w:trPr>
          <w:jc w:val="center"/>
        </w:trPr>
        <w:tc>
          <w:tcPr>
            <w:tcW w:w="4535" w:type="dxa"/>
          </w:tcPr>
          <w:p w14:paraId="5D34FF3B" w14:textId="77777777" w:rsidR="00254882" w:rsidRPr="007F190E" w:rsidRDefault="00254882" w:rsidP="009A672E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55304FDA" w14:textId="77777777" w:rsidR="00254882" w:rsidRDefault="00254882" w:rsidP="009A67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9743ABC" w14:textId="77777777" w:rsidR="00254882" w:rsidRPr="007F190E" w:rsidRDefault="00254882" w:rsidP="009A67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3AFDFE49" w14:textId="77777777" w:rsidR="00254882" w:rsidRPr="007F190E" w:rsidRDefault="00254882" w:rsidP="009A67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254882" w14:paraId="4BFA4E71" w14:textId="77777777" w:rsidTr="009A672E">
        <w:trPr>
          <w:jc w:val="center"/>
        </w:trPr>
        <w:tc>
          <w:tcPr>
            <w:tcW w:w="4535" w:type="dxa"/>
          </w:tcPr>
          <w:p w14:paraId="535FA313" w14:textId="77777777" w:rsidR="00254882" w:rsidRPr="007F190E" w:rsidRDefault="00254882" w:rsidP="009A672E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16FFF655" w14:textId="77777777" w:rsidR="00254882" w:rsidRPr="007F190E" w:rsidRDefault="00254882" w:rsidP="009A672E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7499D9F7" w14:textId="77777777" w:rsidR="00254882" w:rsidRPr="007F190E" w:rsidRDefault="00254882" w:rsidP="009A67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D4BD6AF" w14:textId="77777777" w:rsidR="00254882" w:rsidRDefault="00254882" w:rsidP="009A67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177DE73" w14:textId="77777777" w:rsidR="00254882" w:rsidRPr="007F190E" w:rsidRDefault="00254882" w:rsidP="009A67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E9DCAAE" w14:textId="77777777" w:rsidR="00254882" w:rsidRPr="007F6391" w:rsidRDefault="00254882" w:rsidP="009A67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26753414" w14:textId="77777777" w:rsidR="00254882" w:rsidRDefault="00254882" w:rsidP="009A67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PS Solutions s.r.o.</w:t>
            </w:r>
          </w:p>
          <w:p w14:paraId="795BA5F3" w14:textId="33DB7BE3" w:rsidR="00254882" w:rsidRPr="007F190E" w:rsidRDefault="00254882" w:rsidP="009A67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AC86EFB" w14:textId="00814E10" w:rsidR="00E218E5" w:rsidRDefault="00E218E5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6C8FC641" w14:textId="0F9716A0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t xml:space="preserve">Příloha č. </w:t>
      </w:r>
      <w:r w:rsidR="00817FF6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335" w:type="dxa"/>
        <w:tblInd w:w="-147" w:type="dxa"/>
        <w:tblLook w:val="04A0" w:firstRow="1" w:lastRow="0" w:firstColumn="1" w:lastColumn="0" w:noHBand="0" w:noVBand="1"/>
      </w:tblPr>
      <w:tblGrid>
        <w:gridCol w:w="2405"/>
        <w:gridCol w:w="3261"/>
        <w:gridCol w:w="1550"/>
        <w:gridCol w:w="2119"/>
      </w:tblGrid>
      <w:tr w:rsidR="00D11A04" w:rsidRPr="00A5360B" w14:paraId="426CABD4" w14:textId="77777777" w:rsidTr="00B578E9">
        <w:trPr>
          <w:trHeight w:val="5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261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550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B713F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F91301" w:rsidRPr="00A5360B" w14:paraId="18236ED6" w14:textId="77777777" w:rsidTr="00F91301">
        <w:trPr>
          <w:trHeight w:val="651"/>
        </w:trPr>
        <w:tc>
          <w:tcPr>
            <w:tcW w:w="2405" w:type="dxa"/>
            <w:shd w:val="clear" w:color="auto" w:fill="auto"/>
            <w:vAlign w:val="center"/>
          </w:tcPr>
          <w:p w14:paraId="13C5E32A" w14:textId="0619591F" w:rsidR="00F91301" w:rsidRPr="00E218E5" w:rsidRDefault="00F91301" w:rsidP="00A3094A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Projektový manažer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29A88FCF" w14:textId="71F16C26" w:rsidR="00F91301" w:rsidRPr="002224C8" w:rsidRDefault="00431F50" w:rsidP="00F9130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431F50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42A1D1F7" w14:textId="5C5D79B4" w:rsidR="00F91301" w:rsidRPr="00BB2C2E" w:rsidRDefault="00F91301" w:rsidP="00A3094A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5500BB6F" w14:textId="43EF5443" w:rsidR="00F91301" w:rsidRPr="002224C8" w:rsidRDefault="00254882" w:rsidP="00A3094A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254882">
              <w:rPr>
                <w:rFonts w:ascii="Arial" w:hAnsi="Arial" w:cs="Arial"/>
                <w:sz w:val="20"/>
                <w:szCs w:val="22"/>
              </w:rPr>
              <w:t>13 500,-</w:t>
            </w:r>
          </w:p>
        </w:tc>
      </w:tr>
    </w:tbl>
    <w:p w14:paraId="7C4043CE" w14:textId="77777777" w:rsidR="00D11A04" w:rsidRDefault="00D11A04" w:rsidP="006332B5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657244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1814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FF8C11" w14:textId="77777777" w:rsidR="00737974" w:rsidRDefault="00737974">
      <w:r>
        <w:separator/>
      </w:r>
    </w:p>
  </w:endnote>
  <w:endnote w:type="continuationSeparator" w:id="0">
    <w:p w14:paraId="3ACDC787" w14:textId="77777777" w:rsidR="00737974" w:rsidRDefault="00737974">
      <w:r>
        <w:continuationSeparator/>
      </w:r>
    </w:p>
  </w:endnote>
  <w:endnote w:type="continuationNotice" w:id="1">
    <w:p w14:paraId="6D234FBD" w14:textId="77777777" w:rsidR="00737974" w:rsidRDefault="007379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BE982" w14:textId="5116FA1D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986069E" wp14:editId="23096DD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494728823" name="Text Box 5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2944F8" w14:textId="6747B78E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86069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Veřejné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12944F8" w14:textId="6747B78E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8859B" w14:textId="791B6D8B" w:rsidR="00E943C4" w:rsidRPr="00E40218" w:rsidRDefault="00431F50" w:rsidP="00E40218">
    <w:pPr>
      <w:pStyle w:val="Zpat"/>
      <w:rPr>
        <w:rFonts w:ascii="Arial" w:hAnsi="Arial" w:cs="Arial"/>
        <w:sz w:val="20"/>
        <w:szCs w:val="20"/>
      </w:rPr>
    </w:pPr>
    <w:sdt>
      <w:sdtPr>
        <w:rPr>
          <w:rFonts w:ascii="Arial" w:hAnsi="Arial" w:cs="Arial"/>
          <w:sz w:val="20"/>
          <w:szCs w:val="20"/>
        </w:rPr>
        <w:id w:val="-17134877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0"/>
              <w:szCs w:val="20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32A36" w14:textId="201B12C2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9AB4D08" wp14:editId="223D184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053482530" name="Text Box 4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AF55B7" w14:textId="72783375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AB4D0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Veřejné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45AF55B7" w14:textId="72783375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AB2941" w14:textId="77777777" w:rsidR="00737974" w:rsidRDefault="00737974">
      <w:r>
        <w:separator/>
      </w:r>
    </w:p>
  </w:footnote>
  <w:footnote w:type="continuationSeparator" w:id="0">
    <w:p w14:paraId="3EA276A6" w14:textId="77777777" w:rsidR="00737974" w:rsidRDefault="00737974">
      <w:r>
        <w:continuationSeparator/>
      </w:r>
    </w:p>
  </w:footnote>
  <w:footnote w:type="continuationNotice" w:id="1">
    <w:p w14:paraId="376373E5" w14:textId="77777777" w:rsidR="00737974" w:rsidRDefault="0073797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274D986C" w:rsidR="00853E81" w:rsidRPr="00853E81" w:rsidRDefault="00853E81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Obrázek 200033826" o:spid="_x0000_i1026" type="#_x0000_t75" style="width:183pt;height:140.25pt;visibility:visible;mso-wrap-style:square" o:bullet="t">
        <v:imagedata r:id="rId1" o:title=""/>
      </v:shape>
    </w:pict>
  </w:numPicBullet>
  <w:numPicBullet w:numPicBulletId="1">
    <w:pict>
      <v:shape id="Obrázek 1885087595" o:spid="_x0000_i1027" type="#_x0000_t75" style="width:12pt;height:12pt;visibility:visible;mso-wrap-style:square" o:bullet="t">
        <v:imagedata r:id="rId2" o:title=""/>
      </v:shape>
    </w:pict>
  </w:numPicBullet>
  <w:numPicBullet w:numPicBulletId="2">
    <w:pict>
      <v:shape id="Obrázek 1532816606" o:spid="_x0000_i1028" type="#_x0000_t75" style="width:9pt;height:9pt;visibility:visible;mso-wrap-style:square" o:bullet="t">
        <v:imagedata r:id="rId3" o:title=""/>
      </v:shape>
    </w:pict>
  </w:numPicBullet>
  <w:numPicBullet w:numPicBulletId="3">
    <w:pict>
      <v:shape id="Obrázek 1305645866" o:spid="_x0000_i1029" type="#_x0000_t75" style="width:9pt;height:9pt;visibility:visible;mso-wrap-style:square" o:bullet="t">
        <v:imagedata r:id="rId4" o:title=""/>
      </v:shape>
    </w:pict>
  </w:numPicBullet>
  <w:numPicBullet w:numPicBulletId="4">
    <w:pict>
      <v:shape id="Obrázek 2086699104" o:spid="_x0000_i1030" type="#_x0000_t75" style="width:9pt;height:9pt;visibility:visible;mso-wrap-style:square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1DCD7D65"/>
    <w:multiLevelType w:val="hybridMultilevel"/>
    <w:tmpl w:val="DFA43248"/>
    <w:lvl w:ilvl="0" w:tplc="D4E27E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8" w15:restartNumberingAfterBreak="0">
    <w:nsid w:val="29025B43"/>
    <w:multiLevelType w:val="hybridMultilevel"/>
    <w:tmpl w:val="1B644B3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0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4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5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6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7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8" w15:restartNumberingAfterBreak="0">
    <w:nsid w:val="3B1D76BD"/>
    <w:multiLevelType w:val="hybridMultilevel"/>
    <w:tmpl w:val="FADC7A14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1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2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3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4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5" w15:restartNumberingAfterBreak="0">
    <w:nsid w:val="43BB0C71"/>
    <w:multiLevelType w:val="hybridMultilevel"/>
    <w:tmpl w:val="F5AA0884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7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8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0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1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5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6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8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9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0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1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2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4" w15:restartNumberingAfterBreak="0">
    <w:nsid w:val="773C786B"/>
    <w:multiLevelType w:val="hybridMultilevel"/>
    <w:tmpl w:val="AAB219B4"/>
    <w:lvl w:ilvl="0" w:tplc="DB3AE07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5"/>
  </w:num>
  <w:num w:numId="2" w16cid:durableId="250742039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2"/>
  </w:num>
  <w:num w:numId="5" w16cid:durableId="1600867120">
    <w:abstractNumId w:val="17"/>
  </w:num>
  <w:num w:numId="6" w16cid:durableId="949317791">
    <w:abstractNumId w:val="12"/>
  </w:num>
  <w:num w:numId="7" w16cid:durableId="294872119">
    <w:abstractNumId w:val="40"/>
  </w:num>
  <w:num w:numId="8" w16cid:durableId="2060742888">
    <w:abstractNumId w:val="52"/>
  </w:num>
  <w:num w:numId="9" w16cid:durableId="745686164">
    <w:abstractNumId w:val="34"/>
  </w:num>
  <w:num w:numId="10" w16cid:durableId="1645768299">
    <w:abstractNumId w:val="26"/>
  </w:num>
  <w:num w:numId="11" w16cid:durableId="10037740">
    <w:abstractNumId w:val="23"/>
  </w:num>
  <w:num w:numId="12" w16cid:durableId="409543295">
    <w:abstractNumId w:val="37"/>
  </w:num>
  <w:num w:numId="13" w16cid:durableId="654459808">
    <w:abstractNumId w:val="36"/>
  </w:num>
  <w:num w:numId="14" w16cid:durableId="463155709">
    <w:abstractNumId w:val="11"/>
  </w:num>
  <w:num w:numId="15" w16cid:durableId="2120103895">
    <w:abstractNumId w:val="46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3"/>
  </w:num>
  <w:num w:numId="21" w16cid:durableId="106316517">
    <w:abstractNumId w:val="41"/>
  </w:num>
  <w:num w:numId="22" w16cid:durableId="1418865306">
    <w:abstractNumId w:val="45"/>
  </w:num>
  <w:num w:numId="23" w16cid:durableId="770664537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9"/>
  </w:num>
  <w:num w:numId="27" w16cid:durableId="173426749">
    <w:abstractNumId w:val="44"/>
  </w:num>
  <w:num w:numId="28" w16cid:durableId="758210841">
    <w:abstractNumId w:val="50"/>
  </w:num>
  <w:num w:numId="29" w16cid:durableId="359165940">
    <w:abstractNumId w:val="51"/>
  </w:num>
  <w:num w:numId="30" w16cid:durableId="2027823902">
    <w:abstractNumId w:val="27"/>
  </w:num>
  <w:num w:numId="31" w16cid:durableId="1480613658">
    <w:abstractNumId w:val="39"/>
  </w:num>
  <w:num w:numId="32" w16cid:durableId="112411444">
    <w:abstractNumId w:val="48"/>
  </w:num>
  <w:num w:numId="33" w16cid:durableId="1384864722">
    <w:abstractNumId w:val="38"/>
  </w:num>
  <w:num w:numId="34" w16cid:durableId="1364398714">
    <w:abstractNumId w:val="32"/>
  </w:num>
  <w:num w:numId="35" w16cid:durableId="1414161201">
    <w:abstractNumId w:val="7"/>
  </w:num>
  <w:num w:numId="36" w16cid:durableId="900405738">
    <w:abstractNumId w:val="20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2"/>
  </w:num>
  <w:num w:numId="40" w16cid:durableId="121701034">
    <w:abstractNumId w:val="8"/>
  </w:num>
  <w:num w:numId="41" w16cid:durableId="782190033">
    <w:abstractNumId w:val="29"/>
  </w:num>
  <w:num w:numId="42" w16cid:durableId="79330020">
    <w:abstractNumId w:val="24"/>
  </w:num>
  <w:num w:numId="43" w16cid:durableId="936643173">
    <w:abstractNumId w:val="55"/>
  </w:num>
  <w:num w:numId="44" w16cid:durableId="932325692">
    <w:abstractNumId w:val="15"/>
  </w:num>
  <w:num w:numId="45" w16cid:durableId="561913590">
    <w:abstractNumId w:val="5"/>
  </w:num>
  <w:num w:numId="46" w16cid:durableId="861821656">
    <w:abstractNumId w:val="30"/>
  </w:num>
  <w:num w:numId="47" w16cid:durableId="1609387607">
    <w:abstractNumId w:val="43"/>
  </w:num>
  <w:num w:numId="48" w16cid:durableId="155373223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391932056">
    <w:abstractNumId w:val="16"/>
  </w:num>
  <w:num w:numId="50" w16cid:durableId="1554996970">
    <w:abstractNumId w:val="6"/>
  </w:num>
  <w:num w:numId="51" w16cid:durableId="744883972">
    <w:abstractNumId w:val="35"/>
  </w:num>
  <w:num w:numId="52" w16cid:durableId="871571776">
    <w:abstractNumId w:val="28"/>
  </w:num>
  <w:num w:numId="53" w16cid:durableId="1940064540">
    <w:abstractNumId w:val="25"/>
  </w:num>
  <w:num w:numId="54" w16cid:durableId="1336415417">
    <w:abstractNumId w:val="25"/>
  </w:num>
  <w:num w:numId="55" w16cid:durableId="1509251851">
    <w:abstractNumId w:val="54"/>
  </w:num>
  <w:num w:numId="56" w16cid:durableId="1318269192">
    <w:abstractNumId w:val="25"/>
  </w:num>
  <w:num w:numId="57" w16cid:durableId="267350544">
    <w:abstractNumId w:val="14"/>
  </w:num>
  <w:num w:numId="58" w16cid:durableId="1228489720">
    <w:abstractNumId w:val="25"/>
  </w:num>
  <w:num w:numId="59" w16cid:durableId="1633512752">
    <w:abstractNumId w:val="18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20D"/>
    <w:rsid w:val="000816B6"/>
    <w:rsid w:val="00081CE2"/>
    <w:rsid w:val="00085865"/>
    <w:rsid w:val="000858D4"/>
    <w:rsid w:val="00085C42"/>
    <w:rsid w:val="00087CFF"/>
    <w:rsid w:val="00090165"/>
    <w:rsid w:val="000903B2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33C2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4FF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C786B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A47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07BAB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272AE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84B"/>
    <w:rsid w:val="00143C13"/>
    <w:rsid w:val="00144F44"/>
    <w:rsid w:val="00145001"/>
    <w:rsid w:val="001456AE"/>
    <w:rsid w:val="0014578F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3C23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4012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4BF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3842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950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3D1E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882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1C2"/>
    <w:rsid w:val="00263891"/>
    <w:rsid w:val="0026390F"/>
    <w:rsid w:val="00264BB8"/>
    <w:rsid w:val="00266D45"/>
    <w:rsid w:val="00267069"/>
    <w:rsid w:val="00267A6E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23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2DE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3FE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471F7"/>
    <w:rsid w:val="00350790"/>
    <w:rsid w:val="003515B0"/>
    <w:rsid w:val="00351AD3"/>
    <w:rsid w:val="00351CBA"/>
    <w:rsid w:val="00353A67"/>
    <w:rsid w:val="0035403D"/>
    <w:rsid w:val="003546A0"/>
    <w:rsid w:val="003546FA"/>
    <w:rsid w:val="00354CD2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77E"/>
    <w:rsid w:val="00381B71"/>
    <w:rsid w:val="00381B85"/>
    <w:rsid w:val="00382334"/>
    <w:rsid w:val="0038332B"/>
    <w:rsid w:val="00385536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4AF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2AB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610"/>
    <w:rsid w:val="00410CFD"/>
    <w:rsid w:val="00411166"/>
    <w:rsid w:val="00411BB7"/>
    <w:rsid w:val="00411DEF"/>
    <w:rsid w:val="004135F3"/>
    <w:rsid w:val="004137DB"/>
    <w:rsid w:val="00413F55"/>
    <w:rsid w:val="0041457B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1F50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603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19EF"/>
    <w:rsid w:val="00482DBD"/>
    <w:rsid w:val="00482EC5"/>
    <w:rsid w:val="0048339F"/>
    <w:rsid w:val="00483861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3E1B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E7556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6E3"/>
    <w:rsid w:val="004F6E4A"/>
    <w:rsid w:val="005012F2"/>
    <w:rsid w:val="0050144D"/>
    <w:rsid w:val="005017F3"/>
    <w:rsid w:val="00501834"/>
    <w:rsid w:val="0050217D"/>
    <w:rsid w:val="005022F9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3BBD"/>
    <w:rsid w:val="0051599D"/>
    <w:rsid w:val="00516934"/>
    <w:rsid w:val="00516E47"/>
    <w:rsid w:val="00517701"/>
    <w:rsid w:val="00517C7C"/>
    <w:rsid w:val="00521809"/>
    <w:rsid w:val="00522581"/>
    <w:rsid w:val="005225CF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5D18"/>
    <w:rsid w:val="0057699A"/>
    <w:rsid w:val="005777A0"/>
    <w:rsid w:val="00577D1A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A75DD"/>
    <w:rsid w:val="005B0C20"/>
    <w:rsid w:val="005B0E62"/>
    <w:rsid w:val="005B14F4"/>
    <w:rsid w:val="005B1AB5"/>
    <w:rsid w:val="005B1DD7"/>
    <w:rsid w:val="005B39EC"/>
    <w:rsid w:val="005B42D3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4AF0"/>
    <w:rsid w:val="005E6174"/>
    <w:rsid w:val="005E6E2A"/>
    <w:rsid w:val="005F0B3C"/>
    <w:rsid w:val="005F2527"/>
    <w:rsid w:val="005F2CA9"/>
    <w:rsid w:val="005F2CE0"/>
    <w:rsid w:val="005F3B5F"/>
    <w:rsid w:val="005F3FFB"/>
    <w:rsid w:val="005F5563"/>
    <w:rsid w:val="005F634E"/>
    <w:rsid w:val="005F667E"/>
    <w:rsid w:val="005F6B51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08E7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32B5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3E"/>
    <w:rsid w:val="006518B1"/>
    <w:rsid w:val="006519C5"/>
    <w:rsid w:val="006526B2"/>
    <w:rsid w:val="00652F97"/>
    <w:rsid w:val="006533D4"/>
    <w:rsid w:val="00653DEB"/>
    <w:rsid w:val="00654342"/>
    <w:rsid w:val="0065494E"/>
    <w:rsid w:val="00657244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881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057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A21"/>
    <w:rsid w:val="006F0F76"/>
    <w:rsid w:val="006F103E"/>
    <w:rsid w:val="006F14CC"/>
    <w:rsid w:val="006F212F"/>
    <w:rsid w:val="006F21BD"/>
    <w:rsid w:val="006F2B6B"/>
    <w:rsid w:val="006F32F1"/>
    <w:rsid w:val="006F3748"/>
    <w:rsid w:val="006F3826"/>
    <w:rsid w:val="006F3F95"/>
    <w:rsid w:val="006F4227"/>
    <w:rsid w:val="006F4340"/>
    <w:rsid w:val="006F52E5"/>
    <w:rsid w:val="006F5874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2DE6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37974"/>
    <w:rsid w:val="007409BF"/>
    <w:rsid w:val="0074154E"/>
    <w:rsid w:val="00742287"/>
    <w:rsid w:val="007425F5"/>
    <w:rsid w:val="00742E0B"/>
    <w:rsid w:val="00744330"/>
    <w:rsid w:val="007450E0"/>
    <w:rsid w:val="0074630C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053A"/>
    <w:rsid w:val="0076165E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BDC"/>
    <w:rsid w:val="00770C85"/>
    <w:rsid w:val="00771870"/>
    <w:rsid w:val="00771A80"/>
    <w:rsid w:val="00772353"/>
    <w:rsid w:val="00772F91"/>
    <w:rsid w:val="00773CBF"/>
    <w:rsid w:val="00773E0B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A5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C9D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0D61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22EA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17FF6"/>
    <w:rsid w:val="008203DA"/>
    <w:rsid w:val="00820D12"/>
    <w:rsid w:val="00821C3E"/>
    <w:rsid w:val="008223C3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156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0C0F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4594"/>
    <w:rsid w:val="009350EF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5EDB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BDC"/>
    <w:rsid w:val="00981CE0"/>
    <w:rsid w:val="00981DE7"/>
    <w:rsid w:val="0098225F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276C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10"/>
    <w:rsid w:val="009C6D38"/>
    <w:rsid w:val="009C72DA"/>
    <w:rsid w:val="009C75B7"/>
    <w:rsid w:val="009C7CB4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2F7E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094A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92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26F7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0BC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8E9"/>
    <w:rsid w:val="00B57B35"/>
    <w:rsid w:val="00B60DA2"/>
    <w:rsid w:val="00B6136C"/>
    <w:rsid w:val="00B61EE0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2AD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A6F08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D33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2E7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534"/>
    <w:rsid w:val="00C57661"/>
    <w:rsid w:val="00C6008E"/>
    <w:rsid w:val="00C602B7"/>
    <w:rsid w:val="00C6091B"/>
    <w:rsid w:val="00C60DC7"/>
    <w:rsid w:val="00C61318"/>
    <w:rsid w:val="00C6310A"/>
    <w:rsid w:val="00C63529"/>
    <w:rsid w:val="00C6605D"/>
    <w:rsid w:val="00C66C4C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344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CC5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C6988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041"/>
    <w:rsid w:val="00D11A04"/>
    <w:rsid w:val="00D13AD0"/>
    <w:rsid w:val="00D143DC"/>
    <w:rsid w:val="00D14B90"/>
    <w:rsid w:val="00D14ED4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667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505E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07CD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18E5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218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6B44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AD0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5A1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688A"/>
    <w:rsid w:val="00F27917"/>
    <w:rsid w:val="00F300A6"/>
    <w:rsid w:val="00F30DE9"/>
    <w:rsid w:val="00F32247"/>
    <w:rsid w:val="00F33600"/>
    <w:rsid w:val="00F3382F"/>
    <w:rsid w:val="00F33DEC"/>
    <w:rsid w:val="00F3414D"/>
    <w:rsid w:val="00F3420C"/>
    <w:rsid w:val="00F344A1"/>
    <w:rsid w:val="00F349EB"/>
    <w:rsid w:val="00F35E1A"/>
    <w:rsid w:val="00F35FAB"/>
    <w:rsid w:val="00F361EA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6D"/>
    <w:rsid w:val="00F57294"/>
    <w:rsid w:val="00F609AD"/>
    <w:rsid w:val="00F6173F"/>
    <w:rsid w:val="00F6217F"/>
    <w:rsid w:val="00F627BB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69F2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03BC"/>
    <w:rsid w:val="00F91301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762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2308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C6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lcf76f155ced4ddcb4097134ff3c332f xmlns="36d2728b-6543-4061-ada0-b61e82d9662c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1F396BC4419B478AC80461B834562E" ma:contentTypeVersion="11" ma:contentTypeDescription="Vytvoří nový dokument" ma:contentTypeScope="" ma:versionID="d10e501ef024d8da044dfc3e56b6e1ca">
  <xsd:schema xmlns:xsd="http://www.w3.org/2001/XMLSchema" xmlns:xs="http://www.w3.org/2001/XMLSchema" xmlns:p="http://schemas.microsoft.com/office/2006/metadata/properties" xmlns:ns2="025250fb-bc8f-468c-9c5d-8bcc1e866151" xmlns:ns3="36d2728b-6543-4061-ada0-b61e82d9662c" targetNamespace="http://schemas.microsoft.com/office/2006/metadata/properties" ma:root="true" ma:fieldsID="af4d0c2bb75b1fe69d0ae053f7ac7b45" ns2:_="" ns3:_="">
    <xsd:import namespace="025250fb-bc8f-468c-9c5d-8bcc1e866151"/>
    <xsd:import namespace="36d2728b-6543-4061-ada0-b61e82d966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250fb-bc8f-468c-9c5d-8bcc1e8661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2728b-6543-4061-ada0-b61e82d96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2FAC29-6C2A-4D72-AD03-22967B5F9508}">
  <ds:schemaRefs>
    <ds:schemaRef ds:uri="http://schemas.microsoft.com/office/2006/documentManagement/types"/>
    <ds:schemaRef ds:uri="http://purl.org/dc/dcmitype/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36d2728b-6543-4061-ada0-b61e82d9662c"/>
    <ds:schemaRef ds:uri="http://www.w3.org/XML/1998/namespace"/>
    <ds:schemaRef ds:uri="025250fb-bc8f-468c-9c5d-8bcc1e866151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78D52A-AFA7-4A30-9205-362F4EAA8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250fb-bc8f-468c-9c5d-8bcc1e866151"/>
    <ds:schemaRef ds:uri="36d2728b-6543-4061-ada0-b61e82d96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5</Pages>
  <Words>1235</Words>
  <Characters>7252</Characters>
  <Application>Microsoft Office Word</Application>
  <DocSecurity>0</DocSecurity>
  <Lines>60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 Ing. (MPSV)</cp:lastModifiedBy>
  <cp:revision>18</cp:revision>
  <cp:lastPrinted>2025-12-09T15:22:00Z</cp:lastPrinted>
  <dcterms:created xsi:type="dcterms:W3CDTF">2025-07-09T20:11:00Z</dcterms:created>
  <dcterms:modified xsi:type="dcterms:W3CDTF">2026-01-23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1F396BC4419B478AC80461B834562E</vt:lpwstr>
  </property>
  <property fmtid="{D5CDD505-2E9C-101B-9397-08002B2CF9AE}" pid="3" name="ClassificationContentMarkingFooterShapeIds">
    <vt:lpwstr>3ecade22,5917c077,75f0bc33</vt:lpwstr>
  </property>
  <property fmtid="{D5CDD505-2E9C-101B-9397-08002B2CF9AE}" pid="4" name="ClassificationContentMarkingFooterFontProps">
    <vt:lpwstr>#000000,8,Calibri</vt:lpwstr>
  </property>
  <property fmtid="{D5CDD505-2E9C-101B-9397-08002B2CF9AE}" pid="5" name="ClassificationContentMarkingFooterText">
    <vt:lpwstr>Veřejné</vt:lpwstr>
  </property>
  <property fmtid="{D5CDD505-2E9C-101B-9397-08002B2CF9AE}" pid="6" name="MSIP_Label_ca2a6caa-7cc8-4416-9098-e101ca388d94_Enabled">
    <vt:lpwstr>true</vt:lpwstr>
  </property>
  <property fmtid="{D5CDD505-2E9C-101B-9397-08002B2CF9AE}" pid="7" name="MSIP_Label_ca2a6caa-7cc8-4416-9098-e101ca388d94_SetDate">
    <vt:lpwstr>2025-04-27T16:02:32Z</vt:lpwstr>
  </property>
  <property fmtid="{D5CDD505-2E9C-101B-9397-08002B2CF9AE}" pid="8" name="MSIP_Label_ca2a6caa-7cc8-4416-9098-e101ca388d94_Method">
    <vt:lpwstr>Privileged</vt:lpwstr>
  </property>
  <property fmtid="{D5CDD505-2E9C-101B-9397-08002B2CF9AE}" pid="9" name="MSIP_Label_ca2a6caa-7cc8-4416-9098-e101ca388d94_Name">
    <vt:lpwstr>Veřejné informace</vt:lpwstr>
  </property>
  <property fmtid="{D5CDD505-2E9C-101B-9397-08002B2CF9AE}" pid="10" name="MSIP_Label_ca2a6caa-7cc8-4416-9098-e101ca388d94_SiteId">
    <vt:lpwstr>dabdd9c0-bacd-4324-a424-22a9ba9ac877</vt:lpwstr>
  </property>
  <property fmtid="{D5CDD505-2E9C-101B-9397-08002B2CF9AE}" pid="11" name="MSIP_Label_ca2a6caa-7cc8-4416-9098-e101ca388d94_ActionId">
    <vt:lpwstr>13e3cda0-f7fd-49f5-a20b-3bb784edba62</vt:lpwstr>
  </property>
  <property fmtid="{D5CDD505-2E9C-101B-9397-08002B2CF9AE}" pid="12" name="MSIP_Label_ca2a6caa-7cc8-4416-9098-e101ca388d94_ContentBits">
    <vt:lpwstr>2</vt:lpwstr>
  </property>
  <property fmtid="{D5CDD505-2E9C-101B-9397-08002B2CF9AE}" pid="13" name="MSIP_Label_ddb17303-3b8f-4b47-acc0-fdc9082e531d_SetDate">
    <vt:lpwstr>2025-04-27T15:51:31Z</vt:lpwstr>
  </property>
  <property fmtid="{D5CDD505-2E9C-101B-9397-08002B2CF9AE}" pid="14" name="MediaServiceImageTags">
    <vt:lpwstr/>
  </property>
  <property fmtid="{D5CDD505-2E9C-101B-9397-08002B2CF9AE}" pid="15" name="MSIP_Label_ddb17303-3b8f-4b47-acc0-fdc9082e531d_ContentBits">
    <vt:lpwstr>2</vt:lpwstr>
  </property>
  <property fmtid="{D5CDD505-2E9C-101B-9397-08002B2CF9AE}" pid="16" name="MSIP_Label_ddb17303-3b8f-4b47-acc0-fdc9082e531d_Enabled">
    <vt:lpwstr>true</vt:lpwstr>
  </property>
  <property fmtid="{D5CDD505-2E9C-101B-9397-08002B2CF9AE}" pid="17" name="MSIP_Label_ddb17303-3b8f-4b47-acc0-fdc9082e531d_Name">
    <vt:lpwstr>Interni_MPSV_Vsichni_MPSV</vt:lpwstr>
  </property>
  <property fmtid="{D5CDD505-2E9C-101B-9397-08002B2CF9AE}" pid="18" name="MSIP_Label_ddb17303-3b8f-4b47-acc0-fdc9082e531d_SiteId">
    <vt:lpwstr>dabdd9c0-bacd-4324-a424-22a9ba9ac877</vt:lpwstr>
  </property>
  <property fmtid="{D5CDD505-2E9C-101B-9397-08002B2CF9AE}" pid="19" name="MSIP_Label_ddb17303-3b8f-4b47-acc0-fdc9082e531d_Method">
    <vt:lpwstr>Standard</vt:lpwstr>
  </property>
  <property fmtid="{D5CDD505-2E9C-101B-9397-08002B2CF9AE}" pid="20" name="MSIP_Label_ddb17303-3b8f-4b47-acc0-fdc9082e531d_ActionId">
    <vt:lpwstr>b70ca726-5c0f-45fe-943f-31bcc43a2970</vt:lpwstr>
  </property>
</Properties>
</file>